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241F" w:rsidRPr="00CA7ACC" w:rsidRDefault="00CA7ACC" w:rsidP="00CA7AC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>RESUME</w:t>
      </w:r>
    </w:p>
    <w:p w:rsidR="00CA7ACC" w:rsidRPr="00CA7ACC" w:rsidRDefault="00CA7AC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>BIO DATA</w:t>
      </w:r>
    </w:p>
    <w:p w:rsidR="0065241F" w:rsidRPr="00FF1FE8" w:rsidRDefault="00CA79E5" w:rsidP="00CA7ACC">
      <w:pPr>
        <w:rPr>
          <w:rFonts w:ascii="Times New Roman" w:hAnsi="Times New Roman" w:cs="Times New Roman"/>
          <w:sz w:val="24"/>
          <w:szCs w:val="24"/>
        </w:rPr>
      </w:pPr>
      <w:r w:rsidRPr="00FF1FE8">
        <w:rPr>
          <w:rFonts w:ascii="Times New Roman" w:hAnsi="Times New Roman" w:cs="Times New Roman"/>
          <w:sz w:val="24"/>
          <w:szCs w:val="24"/>
        </w:rPr>
        <w:t xml:space="preserve">Name: </w:t>
      </w:r>
      <w:r w:rsidR="006F335E">
        <w:rPr>
          <w:rFonts w:ascii="Times New Roman" w:hAnsi="Times New Roman" w:cs="Times New Roman"/>
          <w:sz w:val="24"/>
          <w:szCs w:val="24"/>
        </w:rPr>
        <w:t xml:space="preserve">Francis </w:t>
      </w:r>
      <w:proofErr w:type="spellStart"/>
      <w:r w:rsidR="006F335E">
        <w:rPr>
          <w:rFonts w:ascii="Times New Roman" w:hAnsi="Times New Roman" w:cs="Times New Roman"/>
          <w:sz w:val="24"/>
          <w:szCs w:val="24"/>
        </w:rPr>
        <w:t>Muturi</w:t>
      </w:r>
      <w:proofErr w:type="spellEnd"/>
      <w:r w:rsidR="006F3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35E">
        <w:rPr>
          <w:rFonts w:ascii="Times New Roman" w:hAnsi="Times New Roman" w:cs="Times New Roman"/>
          <w:sz w:val="24"/>
          <w:szCs w:val="24"/>
        </w:rPr>
        <w:t>Ngunjiri</w:t>
      </w:r>
      <w:proofErr w:type="spellEnd"/>
    </w:p>
    <w:p w:rsidR="0065241F" w:rsidRDefault="00CA7ACC">
      <w:pPr>
        <w:tabs>
          <w:tab w:val="left" w:pos="1769"/>
          <w:tab w:val="center" w:pos="46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N</w:t>
      </w:r>
      <w:r w:rsidR="006F335E">
        <w:rPr>
          <w:rFonts w:ascii="Times New Roman" w:hAnsi="Times New Roman" w:cs="Times New Roman"/>
          <w:sz w:val="24"/>
          <w:szCs w:val="24"/>
        </w:rPr>
        <w:t>umber: 30821347</w:t>
      </w:r>
    </w:p>
    <w:p w:rsidR="00CA7ACC" w:rsidRPr="00FF1FE8" w:rsidRDefault="00CA7ACC">
      <w:pPr>
        <w:tabs>
          <w:tab w:val="left" w:pos="1769"/>
          <w:tab w:val="center" w:pos="46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.OB: </w:t>
      </w:r>
      <w:r w:rsidR="006F335E">
        <w:rPr>
          <w:rFonts w:ascii="Times New Roman" w:hAnsi="Times New Roman" w:cs="Times New Roman"/>
          <w:sz w:val="24"/>
          <w:szCs w:val="24"/>
        </w:rPr>
        <w:t>22</w:t>
      </w:r>
      <w:r w:rsidR="006F335E" w:rsidRPr="006F335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F335E">
        <w:rPr>
          <w:rFonts w:ascii="Times New Roman" w:hAnsi="Times New Roman" w:cs="Times New Roman"/>
          <w:sz w:val="24"/>
          <w:szCs w:val="24"/>
        </w:rPr>
        <w:t xml:space="preserve"> September 1993</w:t>
      </w:r>
    </w:p>
    <w:p w:rsidR="0065241F" w:rsidRPr="00FF1FE8" w:rsidRDefault="006F335E" w:rsidP="00CA7ACC">
      <w:pPr>
        <w:tabs>
          <w:tab w:val="center" w:pos="46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: 0718899246</w:t>
      </w:r>
    </w:p>
    <w:p w:rsidR="0065241F" w:rsidRPr="00FF1FE8" w:rsidRDefault="00CA79E5" w:rsidP="00CA7ACC">
      <w:pPr>
        <w:rPr>
          <w:rFonts w:ascii="Times New Roman" w:hAnsi="Times New Roman" w:cs="Times New Roman"/>
          <w:sz w:val="24"/>
          <w:szCs w:val="24"/>
        </w:rPr>
      </w:pPr>
      <w:r w:rsidRPr="00FF1FE8">
        <w:rPr>
          <w:rFonts w:ascii="Times New Roman" w:hAnsi="Times New Roman" w:cs="Times New Roman"/>
          <w:sz w:val="24"/>
          <w:szCs w:val="24"/>
        </w:rPr>
        <w:t xml:space="preserve">Email: </w:t>
      </w:r>
      <w:r w:rsidR="006F335E">
        <w:rPr>
          <w:rFonts w:ascii="Times New Roman" w:hAnsi="Times New Roman" w:cs="Times New Roman"/>
          <w:sz w:val="24"/>
          <w:szCs w:val="24"/>
        </w:rPr>
        <w:t>grasatom@gmail.com</w:t>
      </w:r>
    </w:p>
    <w:p w:rsidR="00942A39" w:rsidRDefault="00CA7ACC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al A</w:t>
      </w:r>
      <w:r w:rsidR="00CA79E5" w:rsidRPr="00FF1FE8">
        <w:rPr>
          <w:rFonts w:ascii="Times New Roman" w:hAnsi="Times New Roman" w:cs="Times New Roman"/>
          <w:sz w:val="24"/>
          <w:szCs w:val="24"/>
        </w:rPr>
        <w:t>ddress</w:t>
      </w:r>
      <w:r>
        <w:rPr>
          <w:rFonts w:ascii="Times New Roman" w:hAnsi="Times New Roman" w:cs="Times New Roman"/>
          <w:sz w:val="24"/>
          <w:szCs w:val="24"/>
        </w:rPr>
        <w:t>:</w:t>
      </w:r>
      <w:r w:rsidR="00CA79E5" w:rsidRPr="00FF1FE8">
        <w:rPr>
          <w:rFonts w:ascii="Times New Roman" w:hAnsi="Times New Roman" w:cs="Times New Roman"/>
          <w:sz w:val="24"/>
          <w:szCs w:val="24"/>
        </w:rPr>
        <w:t xml:space="preserve"> 50-10107 </w:t>
      </w:r>
      <w:proofErr w:type="spellStart"/>
      <w:r w:rsidR="00CA79E5" w:rsidRPr="00FF1FE8">
        <w:rPr>
          <w:rFonts w:ascii="Times New Roman" w:hAnsi="Times New Roman" w:cs="Times New Roman"/>
          <w:sz w:val="24"/>
          <w:szCs w:val="24"/>
        </w:rPr>
        <w:t>Endarasha</w:t>
      </w:r>
      <w:proofErr w:type="spellEnd"/>
    </w:p>
    <w:p w:rsidR="006F335E" w:rsidRDefault="006F335E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tal Status: Married</w:t>
      </w:r>
    </w:p>
    <w:p w:rsidR="006F335E" w:rsidRDefault="006F335E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ity: Kenyan </w:t>
      </w:r>
    </w:p>
    <w:p w:rsidR="00CA7ACC" w:rsidRPr="00FF1FE8" w:rsidRDefault="00CA7ACC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: English, Kiswahili, Kikuyu </w:t>
      </w:r>
    </w:p>
    <w:p w:rsidR="00305B33" w:rsidRPr="00CA7ACC" w:rsidRDefault="00CA7ACC" w:rsidP="00305B3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DUCATION </w:t>
      </w:r>
    </w:p>
    <w:p w:rsidR="006F335E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96 -2000 </w:t>
      </w:r>
      <w:proofErr w:type="spellStart"/>
      <w:r>
        <w:rPr>
          <w:rFonts w:ascii="Times New Roman" w:hAnsi="Times New Roman" w:cs="Times New Roman"/>
          <w:sz w:val="24"/>
          <w:szCs w:val="24"/>
        </w:rPr>
        <w:t>Mite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ool</w:t>
      </w:r>
      <w:r w:rsidR="00CA7ACC" w:rsidRPr="00CA7A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7ACC" w:rsidRPr="00CA7ACC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1-2006 </w:t>
      </w:r>
      <w:proofErr w:type="spellStart"/>
      <w:r w:rsidR="00CA7ACC" w:rsidRPr="00CA7ACC">
        <w:rPr>
          <w:rFonts w:ascii="Times New Roman" w:hAnsi="Times New Roman" w:cs="Times New Roman"/>
          <w:sz w:val="24"/>
          <w:szCs w:val="24"/>
        </w:rPr>
        <w:t>Mahe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iend’s Academy. K.C.P.E  380</w:t>
      </w:r>
      <w:r w:rsidR="00CA7ACC" w:rsidRPr="00CA7ACC">
        <w:rPr>
          <w:rFonts w:ascii="Times New Roman" w:hAnsi="Times New Roman" w:cs="Times New Roman"/>
          <w:sz w:val="24"/>
          <w:szCs w:val="24"/>
        </w:rPr>
        <w:t xml:space="preserve"> Marks</w:t>
      </w:r>
    </w:p>
    <w:p w:rsidR="00CA7ACC" w:rsidRPr="00CA7ACC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7 – 2011 St Georges Secondary School </w:t>
      </w:r>
      <w:r w:rsidR="00CA7ACC" w:rsidRPr="00CA7ACC">
        <w:rPr>
          <w:rFonts w:ascii="Times New Roman" w:hAnsi="Times New Roman" w:cs="Times New Roman"/>
          <w:sz w:val="24"/>
          <w:szCs w:val="24"/>
        </w:rPr>
        <w:t>K.C.S.E  B</w:t>
      </w:r>
      <w:r w:rsidR="007E0F1E">
        <w:rPr>
          <w:rFonts w:ascii="Times New Roman" w:hAnsi="Times New Roman" w:cs="Times New Roman"/>
          <w:sz w:val="24"/>
          <w:szCs w:val="24"/>
        </w:rPr>
        <w:t>(plain</w:t>
      </w:r>
      <w:r w:rsidR="00CA7ACC" w:rsidRPr="00CA7ACC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6F335E" w:rsidRDefault="006F335E" w:rsidP="00CA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2 May-Dec </w:t>
      </w:r>
      <w:proofErr w:type="spellStart"/>
      <w:r>
        <w:rPr>
          <w:rFonts w:ascii="Times New Roman" w:hAnsi="Times New Roman" w:cs="Times New Roman"/>
          <w:sz w:val="24"/>
          <w:szCs w:val="24"/>
        </w:rPr>
        <w:t>Ny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of Computer Studies </w:t>
      </w:r>
    </w:p>
    <w:p w:rsidR="006F335E" w:rsidRDefault="006F335E" w:rsidP="006F335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rized accounting </w:t>
      </w:r>
    </w:p>
    <w:p w:rsidR="006F335E" w:rsidRDefault="006F335E" w:rsidP="006F335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application systems</w:t>
      </w:r>
    </w:p>
    <w:p w:rsidR="006F335E" w:rsidRDefault="006F335E" w:rsidP="006F335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packages</w:t>
      </w:r>
    </w:p>
    <w:p w:rsidR="006F335E" w:rsidRDefault="006F335E" w:rsidP="006F335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3 Sep- 2017 Kenya Medical Training College- Diploma in Clinical Medicine and Surgery </w:t>
      </w:r>
    </w:p>
    <w:p w:rsidR="006F335E" w:rsidRDefault="006F335E" w:rsidP="006F335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Sep-2021 Mount Kenya University. Degree in Clinical Medicine and Surgery (Upgrading)</w:t>
      </w:r>
    </w:p>
    <w:p w:rsidR="006F335E" w:rsidRDefault="006F335E" w:rsidP="006F33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335E">
        <w:rPr>
          <w:rFonts w:ascii="Times New Roman" w:hAnsi="Times New Roman" w:cs="Times New Roman"/>
          <w:b/>
          <w:sz w:val="24"/>
          <w:szCs w:val="24"/>
          <w:u w:val="single"/>
        </w:rPr>
        <w:t>PROFESSIONAL BACKGROUND</w:t>
      </w:r>
    </w:p>
    <w:p w:rsidR="006F335E" w:rsidRDefault="006F335E" w:rsidP="006F33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 Jan-Sep: Research Officer Kenya Dairy Board</w:t>
      </w:r>
    </w:p>
    <w:p w:rsidR="006F335E" w:rsidRDefault="006F335E" w:rsidP="006F33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F335E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6F335E" w:rsidRPr="006F335E" w:rsidRDefault="006F335E" w:rsidP="006F33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llecting field work data from identified research areas</w:t>
      </w:r>
    </w:p>
    <w:p w:rsidR="006F335E" w:rsidRPr="006F335E" w:rsidRDefault="006F335E" w:rsidP="006F33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Submission of data to coordinator</w:t>
      </w:r>
    </w:p>
    <w:p w:rsidR="006F335E" w:rsidRDefault="006F335E" w:rsidP="006F33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 March- 2017 May: Part-time Nursing &amp; Medical Research Writer</w:t>
      </w:r>
    </w:p>
    <w:p w:rsidR="006F335E" w:rsidRDefault="006F335E" w:rsidP="006F33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F335E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6F335E" w:rsidRPr="006F335E" w:rsidRDefault="006F335E" w:rsidP="006F335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mpleting assigned nursing &amp; medical assignments</w:t>
      </w:r>
    </w:p>
    <w:p w:rsidR="006F335E" w:rsidRPr="0040726A" w:rsidRDefault="0040726A" w:rsidP="006F335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Undertaking nursing &amp; Medical research 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 w:rsidRPr="0040726A">
        <w:rPr>
          <w:rFonts w:ascii="Times New Roman" w:hAnsi="Times New Roman" w:cs="Times New Roman"/>
          <w:sz w:val="24"/>
          <w:szCs w:val="24"/>
        </w:rPr>
        <w:lastRenderedPageBreak/>
        <w:t xml:space="preserve">2017 August </w:t>
      </w:r>
      <w:r>
        <w:rPr>
          <w:rFonts w:ascii="Times New Roman" w:hAnsi="Times New Roman" w:cs="Times New Roman"/>
          <w:sz w:val="24"/>
          <w:szCs w:val="24"/>
        </w:rPr>
        <w:t xml:space="preserve">– 2018 Jan: Fulltime Nursing &amp; Medical Research Writer 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March- Sep: Nursing &amp; Medical Research Editor</w:t>
      </w:r>
    </w:p>
    <w:p w:rsidR="0040726A" w:rsidRDefault="0040726A" w:rsidP="0040726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0726A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40726A" w:rsidRDefault="0040726A" w:rsidP="0040726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0726A">
        <w:rPr>
          <w:rFonts w:ascii="Times New Roman" w:hAnsi="Times New Roman" w:cs="Times New Roman"/>
          <w:sz w:val="24"/>
          <w:szCs w:val="24"/>
        </w:rPr>
        <w:t>Editing all the completed nursing &amp; medical research papers</w:t>
      </w:r>
    </w:p>
    <w:p w:rsidR="0040726A" w:rsidRDefault="0040726A" w:rsidP="0040726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iding the Nursing &amp; Medical research writer (s)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9 Jan- 2020 March: Clinical Officer In-charge Mary Immaculate Hospital </w:t>
      </w:r>
    </w:p>
    <w:p w:rsidR="0040726A" w:rsidRDefault="0040726A" w:rsidP="0040726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0726A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s </w:t>
      </w:r>
    </w:p>
    <w:p w:rsid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0726A">
        <w:rPr>
          <w:rFonts w:ascii="Times New Roman" w:hAnsi="Times New Roman" w:cs="Times New Roman"/>
          <w:sz w:val="24"/>
          <w:szCs w:val="24"/>
        </w:rPr>
        <w:t>Overseeing</w:t>
      </w:r>
      <w:r>
        <w:rPr>
          <w:rFonts w:ascii="Times New Roman" w:hAnsi="Times New Roman" w:cs="Times New Roman"/>
          <w:sz w:val="24"/>
          <w:szCs w:val="24"/>
        </w:rPr>
        <w:t xml:space="preserve"> &amp; Supervising</w:t>
      </w:r>
      <w:r w:rsidRPr="0040726A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entire clinical duties within the hospital </w:t>
      </w:r>
    </w:p>
    <w:p w:rsidR="0040726A" w:rsidRDefault="0040726A" w:rsidP="004072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 May- to date: Advanced Nursing &amp; Medical Writer and Editor</w:t>
      </w:r>
    </w:p>
    <w:p w:rsidR="0040726A" w:rsidRDefault="0040726A" w:rsidP="0040726A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0726A">
        <w:rPr>
          <w:rFonts w:ascii="Times New Roman" w:hAnsi="Times New Roman" w:cs="Times New Roman"/>
          <w:b/>
          <w:sz w:val="24"/>
          <w:szCs w:val="24"/>
          <w:u w:val="single"/>
        </w:rPr>
        <w:t>Roles</w:t>
      </w:r>
    </w:p>
    <w:p w:rsidR="0040726A" w:rsidRP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mpleting complex nursing and medical assignments</w:t>
      </w:r>
    </w:p>
    <w:p w:rsidR="0040726A" w:rsidRP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diting the nursing and medical assignments </w:t>
      </w:r>
    </w:p>
    <w:p w:rsidR="0040726A" w:rsidRPr="0040726A" w:rsidRDefault="0040726A" w:rsidP="004072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Supervising the nursing and medical writing team</w:t>
      </w:r>
    </w:p>
    <w:p w:rsidR="0040726A" w:rsidRPr="003903F0" w:rsidRDefault="0040726A" w:rsidP="003903F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Guiding the nursing and medical writing team </w:t>
      </w:r>
    </w:p>
    <w:p w:rsidR="00CA7ACC" w:rsidRPr="00CA7ACC" w:rsidRDefault="00CA7ACC" w:rsidP="00CA7AC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KILLS </w:t>
      </w:r>
    </w:p>
    <w:p w:rsidR="00CA7ACC" w:rsidRPr="00CA7ACC" w:rsidRDefault="00CA7ACC" w:rsidP="00CA7A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 w:rsidRPr="00CA7ACC">
        <w:rPr>
          <w:rFonts w:ascii="Times New Roman" w:hAnsi="Times New Roman" w:cs="Times New Roman"/>
          <w:bCs/>
          <w:sz w:val="24"/>
          <w:szCs w:val="24"/>
        </w:rPr>
        <w:t xml:space="preserve">Proficiency in computer </w:t>
      </w:r>
    </w:p>
    <w:p w:rsidR="00CA7ACC" w:rsidRPr="00CA7ACC" w:rsidRDefault="00CA7ACC" w:rsidP="00CA7A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 w:rsidRPr="00CA7ACC">
        <w:rPr>
          <w:rFonts w:ascii="Times New Roman" w:hAnsi="Times New Roman" w:cs="Times New Roman"/>
          <w:bCs/>
          <w:sz w:val="24"/>
          <w:szCs w:val="24"/>
        </w:rPr>
        <w:t>Team work</w:t>
      </w:r>
    </w:p>
    <w:p w:rsidR="00CA7ACC" w:rsidRPr="00CA7ACC" w:rsidRDefault="003903F0" w:rsidP="00CA7A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cellent communicator </w:t>
      </w:r>
    </w:p>
    <w:p w:rsidR="00CA7ACC" w:rsidRPr="00CA7ACC" w:rsidRDefault="00CA7ACC" w:rsidP="00305B3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TRENGTHS </w:t>
      </w:r>
    </w:p>
    <w:p w:rsidR="00CA7ACC" w:rsidRPr="00FF1FE8" w:rsidRDefault="00CA7ACC" w:rsidP="00CA7ACC">
      <w:pPr>
        <w:rPr>
          <w:rFonts w:ascii="Times New Roman" w:hAnsi="Times New Roman" w:cs="Times New Roman"/>
          <w:sz w:val="24"/>
          <w:szCs w:val="24"/>
        </w:rPr>
      </w:pPr>
      <w:r w:rsidRPr="00FF1FE8">
        <w:rPr>
          <w:rFonts w:ascii="Times New Roman" w:hAnsi="Times New Roman" w:cs="Times New Roman"/>
          <w:sz w:val="24"/>
          <w:szCs w:val="24"/>
        </w:rPr>
        <w:t xml:space="preserve">Self-driven and highly </w:t>
      </w:r>
      <w:r>
        <w:rPr>
          <w:rFonts w:ascii="Times New Roman" w:hAnsi="Times New Roman" w:cs="Times New Roman"/>
          <w:sz w:val="24"/>
          <w:szCs w:val="24"/>
        </w:rPr>
        <w:t>motivated, always committed to efficiently undertaking all the assigned duties prior to the set deadlines, and determine to beat the odds.</w:t>
      </w:r>
    </w:p>
    <w:p w:rsidR="00305B33" w:rsidRPr="00CA7ACC" w:rsidRDefault="00CA7ACC" w:rsidP="00305B3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 xml:space="preserve">HOBBIES </w:t>
      </w:r>
    </w:p>
    <w:p w:rsidR="003930C6" w:rsidRPr="00CA7ACC" w:rsidRDefault="00CA7ACC" w:rsidP="00CA7A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A7ACC">
        <w:rPr>
          <w:rFonts w:ascii="Times New Roman" w:hAnsi="Times New Roman" w:cs="Times New Roman"/>
          <w:sz w:val="24"/>
          <w:szCs w:val="24"/>
        </w:rPr>
        <w:t>Playing football and table tennis</w:t>
      </w:r>
    </w:p>
    <w:p w:rsidR="00CA7ACC" w:rsidRPr="00CA7ACC" w:rsidRDefault="00CA7ACC" w:rsidP="00CA7A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A7ACC">
        <w:rPr>
          <w:rFonts w:ascii="Times New Roman" w:hAnsi="Times New Roman" w:cs="Times New Roman"/>
          <w:sz w:val="24"/>
          <w:szCs w:val="24"/>
        </w:rPr>
        <w:t>Reading informative pieces- books and articles</w:t>
      </w:r>
    </w:p>
    <w:p w:rsidR="003930C6" w:rsidRPr="00CA7ACC" w:rsidRDefault="00CA7AC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7ACC">
        <w:rPr>
          <w:rFonts w:ascii="Times New Roman" w:hAnsi="Times New Roman" w:cs="Times New Roman"/>
          <w:b/>
          <w:sz w:val="24"/>
          <w:szCs w:val="24"/>
          <w:u w:val="single"/>
        </w:rPr>
        <w:t>REFEREES</w:t>
      </w:r>
    </w:p>
    <w:p w:rsidR="00CA7ACC" w:rsidRDefault="00CA7ACC">
      <w:pPr>
        <w:rPr>
          <w:rFonts w:ascii="Times New Roman" w:hAnsi="Times New Roman" w:cs="Times New Roman"/>
          <w:sz w:val="24"/>
          <w:szCs w:val="24"/>
        </w:rPr>
        <w:sectPr w:rsidR="00CA7ACC" w:rsidSect="00D1237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A7ACC" w:rsidRDefault="003903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 Benjamin </w:t>
      </w:r>
      <w:proofErr w:type="spellStart"/>
      <w:r>
        <w:rPr>
          <w:rFonts w:ascii="Times New Roman" w:hAnsi="Times New Roman" w:cs="Times New Roman"/>
          <w:sz w:val="24"/>
          <w:szCs w:val="24"/>
        </w:rPr>
        <w:t>Nderitu</w:t>
      </w:r>
      <w:proofErr w:type="spellEnd"/>
    </w:p>
    <w:p w:rsidR="003903F0" w:rsidRDefault="003903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</w:t>
      </w:r>
    </w:p>
    <w:p w:rsidR="003903F0" w:rsidRDefault="003903F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p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armaceutical - East Africa Region</w:t>
      </w:r>
    </w:p>
    <w:p w:rsidR="00CA7ACC" w:rsidRDefault="00CA7AC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ellphone</w:t>
      </w:r>
      <w:proofErr w:type="spellEnd"/>
      <w:r>
        <w:rPr>
          <w:rFonts w:ascii="Times New Roman" w:hAnsi="Times New Roman" w:cs="Times New Roman"/>
          <w:sz w:val="24"/>
          <w:szCs w:val="24"/>
        </w:rPr>
        <w:t>: 07</w:t>
      </w:r>
      <w:r w:rsidR="003903F0">
        <w:rPr>
          <w:rFonts w:ascii="Times New Roman" w:hAnsi="Times New Roman" w:cs="Times New Roman"/>
          <w:sz w:val="24"/>
          <w:szCs w:val="24"/>
        </w:rPr>
        <w:t>05057864</w:t>
      </w:r>
    </w:p>
    <w:p w:rsidR="00CA7ACC" w:rsidRDefault="00CA7ACC" w:rsidP="00CA7ACC">
      <w:pPr>
        <w:rPr>
          <w:rFonts w:ascii="Times New Roman" w:hAnsi="Times New Roman" w:cs="Times New Roman"/>
          <w:sz w:val="24"/>
          <w:szCs w:val="24"/>
        </w:rPr>
      </w:pPr>
    </w:p>
    <w:p w:rsidR="00CA7ACC" w:rsidRDefault="00CA7ACC" w:rsidP="00CA7ACC">
      <w:pPr>
        <w:rPr>
          <w:rFonts w:ascii="Times New Roman" w:hAnsi="Times New Roman" w:cs="Times New Roman"/>
          <w:sz w:val="24"/>
          <w:szCs w:val="24"/>
        </w:rPr>
      </w:pPr>
    </w:p>
    <w:p w:rsidR="00CA7ACC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f Isaac </w:t>
      </w:r>
      <w:proofErr w:type="spellStart"/>
      <w:r>
        <w:rPr>
          <w:rFonts w:ascii="Times New Roman" w:hAnsi="Times New Roman" w:cs="Times New Roman"/>
          <w:sz w:val="24"/>
          <w:szCs w:val="24"/>
        </w:rPr>
        <w:t>Gich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au</w:t>
      </w:r>
      <w:proofErr w:type="spellEnd"/>
    </w:p>
    <w:p w:rsidR="00CA7ACC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man,</w:t>
      </w:r>
    </w:p>
    <w:p w:rsidR="003903F0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ard of Directors </w:t>
      </w:r>
    </w:p>
    <w:p w:rsidR="003903F0" w:rsidRDefault="003903F0" w:rsidP="00CA7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 Georges Secondary</w:t>
      </w:r>
    </w:p>
    <w:p w:rsidR="00CA7ACC" w:rsidRPr="00FF1FE8" w:rsidRDefault="00CA7ACC" w:rsidP="00CA7AC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ellphone</w:t>
      </w:r>
      <w:proofErr w:type="spellEnd"/>
      <w:r w:rsidR="003903F0">
        <w:rPr>
          <w:rFonts w:ascii="Times New Roman" w:hAnsi="Times New Roman" w:cs="Times New Roman"/>
          <w:sz w:val="24"/>
          <w:szCs w:val="24"/>
        </w:rPr>
        <w:t>: 0703993265</w:t>
      </w:r>
    </w:p>
    <w:sectPr w:rsidR="00CA7ACC" w:rsidRPr="00FF1FE8" w:rsidSect="00CA7AC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D18A3"/>
    <w:multiLevelType w:val="hybridMultilevel"/>
    <w:tmpl w:val="C568B25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28200366"/>
    <w:multiLevelType w:val="hybridMultilevel"/>
    <w:tmpl w:val="69A0A490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2E34479F"/>
    <w:multiLevelType w:val="hybridMultilevel"/>
    <w:tmpl w:val="A7CCC8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DB00B1"/>
    <w:multiLevelType w:val="hybridMultilevel"/>
    <w:tmpl w:val="760E74A0"/>
    <w:lvl w:ilvl="0" w:tplc="C7F6CFAA">
      <w:start w:val="1"/>
      <w:numFmt w:val="bullet"/>
      <w:lvlText w:val="♥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5E0DAC"/>
    <w:multiLevelType w:val="hybridMultilevel"/>
    <w:tmpl w:val="6136F3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A7688A"/>
    <w:multiLevelType w:val="hybridMultilevel"/>
    <w:tmpl w:val="9C785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8B1698"/>
    <w:multiLevelType w:val="hybridMultilevel"/>
    <w:tmpl w:val="D32019AA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6FDD3DE3"/>
    <w:multiLevelType w:val="hybridMultilevel"/>
    <w:tmpl w:val="EC285EF0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7BEA0676"/>
    <w:multiLevelType w:val="hybridMultilevel"/>
    <w:tmpl w:val="2C2E31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MzsTAysDQ0MjK2sDBU0lEKTi0uzszPAykwqgUAbHm6ZCwAAAA="/>
  </w:docVars>
  <w:rsids>
    <w:rsidRoot w:val="0065241F"/>
    <w:rsid w:val="000F253F"/>
    <w:rsid w:val="002E5422"/>
    <w:rsid w:val="00305B33"/>
    <w:rsid w:val="003903F0"/>
    <w:rsid w:val="003930C6"/>
    <w:rsid w:val="0040726A"/>
    <w:rsid w:val="00555DB2"/>
    <w:rsid w:val="0065241F"/>
    <w:rsid w:val="006F335E"/>
    <w:rsid w:val="007E0F1E"/>
    <w:rsid w:val="00825478"/>
    <w:rsid w:val="009274C6"/>
    <w:rsid w:val="00942A39"/>
    <w:rsid w:val="009F3DDC"/>
    <w:rsid w:val="00A440A3"/>
    <w:rsid w:val="00B4372B"/>
    <w:rsid w:val="00CA79E5"/>
    <w:rsid w:val="00CA7ACC"/>
    <w:rsid w:val="00CB3D4A"/>
    <w:rsid w:val="00D1237F"/>
    <w:rsid w:val="00FF1F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23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1237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rsid w:val="00D1237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rsid w:val="00D123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23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3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2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1237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A7A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</dc:creator>
  <cp:lastModifiedBy>CICISTEVE</cp:lastModifiedBy>
  <cp:revision>4</cp:revision>
  <dcterms:created xsi:type="dcterms:W3CDTF">2023-03-20T06:51:00Z</dcterms:created>
  <dcterms:modified xsi:type="dcterms:W3CDTF">2023-03-2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aecb3e4b39864ddf8e153994b7b8bc9f</vt:lpwstr>
  </property>
</Properties>
</file>